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9450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1.06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Nadiia Asieiev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Paulina Kubi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